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38B77A" w14:textId="00B8D11E" w:rsidR="00494B17" w:rsidRDefault="00E66BE7">
      <w:r w:rsidRPr="00E66BE7">
        <w:t>This repository includes:</w:t>
      </w:r>
    </w:p>
    <w:p w14:paraId="4D3B1303" w14:textId="62A9EABE" w:rsidR="00E66BE7" w:rsidRDefault="00E66BE7" w:rsidP="00E66BE7">
      <w:pPr>
        <w:pStyle w:val="ListParagraph"/>
        <w:numPr>
          <w:ilvl w:val="0"/>
          <w:numId w:val="1"/>
        </w:numPr>
      </w:pPr>
      <w:r>
        <w:t>Fourier Transform using Python.</w:t>
      </w:r>
    </w:p>
    <w:p w14:paraId="2B9F7622" w14:textId="4B72B729" w:rsidR="00E66BE7" w:rsidRDefault="00E66BE7" w:rsidP="00E66BE7">
      <w:pPr>
        <w:pStyle w:val="ListParagraph"/>
        <w:numPr>
          <w:ilvl w:val="0"/>
          <w:numId w:val="1"/>
        </w:numPr>
      </w:pPr>
      <w:r>
        <w:t xml:space="preserve">Fast </w:t>
      </w:r>
      <w:r>
        <w:t>Fourier Transform</w:t>
      </w:r>
      <w:r>
        <w:t>.</w:t>
      </w:r>
    </w:p>
    <w:p w14:paraId="0AE970BF" w14:textId="50B93DC9" w:rsidR="00E66BE7" w:rsidRDefault="00E66BE7" w:rsidP="00E66BE7">
      <w:pPr>
        <w:pStyle w:val="ListParagraph"/>
        <w:numPr>
          <w:ilvl w:val="0"/>
          <w:numId w:val="1"/>
        </w:numPr>
      </w:pPr>
      <w:r>
        <w:t>Inverse Fourier Transform.</w:t>
      </w:r>
    </w:p>
    <w:p w14:paraId="6D8423A8" w14:textId="1BE162D1" w:rsidR="00E66BE7" w:rsidRDefault="00E66BE7" w:rsidP="00E66BE7">
      <w:pPr>
        <w:pStyle w:val="ListParagraph"/>
        <w:numPr>
          <w:ilvl w:val="0"/>
          <w:numId w:val="1"/>
        </w:numPr>
      </w:pPr>
      <w:r>
        <w:t xml:space="preserve">FT properties </w:t>
      </w:r>
      <w:r w:rsidR="00D33E2F">
        <w:t>such as frequency shifting and scaling.</w:t>
      </w:r>
    </w:p>
    <w:p w14:paraId="3098A47F" w14:textId="5F69874C" w:rsidR="00D33E2F" w:rsidRDefault="00D33E2F" w:rsidP="00E66BE7">
      <w:pPr>
        <w:pStyle w:val="ListParagraph"/>
        <w:numPr>
          <w:ilvl w:val="0"/>
          <w:numId w:val="1"/>
        </w:numPr>
      </w:pPr>
      <w:r>
        <w:t>Signal filtering using rectangular &amp; exponential filters.</w:t>
      </w:r>
    </w:p>
    <w:p w14:paraId="6E784599" w14:textId="5DB3C27D" w:rsidR="00D33E2F" w:rsidRDefault="00D33E2F" w:rsidP="00E66BE7">
      <w:pPr>
        <w:pStyle w:val="ListParagraph"/>
        <w:numPr>
          <w:ilvl w:val="0"/>
          <w:numId w:val="1"/>
        </w:numPr>
      </w:pPr>
      <w:r>
        <w:t xml:space="preserve">Applying these techniques in audio files. </w:t>
      </w:r>
    </w:p>
    <w:p w14:paraId="54392640" w14:textId="2903B912" w:rsidR="00D33E2F" w:rsidRDefault="00D33E2F" w:rsidP="00D33E2F">
      <w:pPr>
        <w:ind w:left="360"/>
      </w:pPr>
      <w:r>
        <w:t>Author:</w:t>
      </w:r>
    </w:p>
    <w:p w14:paraId="0EDFA595" w14:textId="58B2C620" w:rsidR="00D33E2F" w:rsidRDefault="00D33E2F" w:rsidP="00D33E2F">
      <w:pPr>
        <w:ind w:left="360"/>
      </w:pPr>
      <w:r>
        <w:t xml:space="preserve">Eslam </w:t>
      </w:r>
      <w:proofErr w:type="spellStart"/>
      <w:r>
        <w:t>Abdelghany</w:t>
      </w:r>
      <w:proofErr w:type="spellEnd"/>
      <w:r>
        <w:t xml:space="preserve"> </w:t>
      </w:r>
    </w:p>
    <w:p w14:paraId="5D67976F" w14:textId="20927220" w:rsidR="00D33E2F" w:rsidRDefault="00D33E2F" w:rsidP="00D33E2F">
      <w:pPr>
        <w:ind w:left="360"/>
      </w:pPr>
      <w:r>
        <w:t>Eslam322_1@hotmail.com</w:t>
      </w:r>
    </w:p>
    <w:sectPr w:rsidR="00D33E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A9F4C80"/>
    <w:multiLevelType w:val="hybridMultilevel"/>
    <w:tmpl w:val="3E049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szC0NDczMTAyNTVT0lEKTi0uzszPAykwrAUAwWckiiwAAAA="/>
  </w:docVars>
  <w:rsids>
    <w:rsidRoot w:val="00E30CC5"/>
    <w:rsid w:val="00494B17"/>
    <w:rsid w:val="00D33E2F"/>
    <w:rsid w:val="00E30CC5"/>
    <w:rsid w:val="00E66B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645FB8"/>
  <w15:chartTrackingRefBased/>
  <w15:docId w15:val="{4700B1D9-679B-461D-900F-B00D8E3D9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6B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46</Words>
  <Characters>26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lam Abdel-Ghany</dc:creator>
  <cp:keywords/>
  <dc:description/>
  <cp:lastModifiedBy>Eslam Abdel-Ghany</cp:lastModifiedBy>
  <cp:revision>2</cp:revision>
  <dcterms:created xsi:type="dcterms:W3CDTF">2021-01-26T20:56:00Z</dcterms:created>
  <dcterms:modified xsi:type="dcterms:W3CDTF">2021-01-26T21:14:00Z</dcterms:modified>
</cp:coreProperties>
</file>